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Unwholesome Consciousness Dataframe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NVM dataframe for unwholesome consciousness with selected variables for analysi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TRANSPARENT"/>
              <w:bottom w:val="single" w:sz="16" w:space="0" w:color="TRANSPARENT"/>
              <w:start w:val="single" w:space="0" w:color="D3D3D3"/>
            </w:tcBorders>
            <w:shd w:val="clear" w:color="auto" w:fill="585D6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10px"/>
                <w:color w:val="FFFFFF"/>
              </w:rPr>
              <w:t xml:space="default">gender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age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negativism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somatization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shyness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</w:tcBorders>
            <w:shd w:val="clear" w:color="auto" w:fill="585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10px"/>
                <w:color w:val="FFFFFF"/>
              </w:rPr>
              <w:t xml:space="default">extraversion</w:t>
            </w:r>
          </w:p>
        </w:tc>
        <w:tc>
          <w:tcPr>
            <w:tcBorders>
              <w:top w:val="single" w:sz="16" w:space="0" w:color="TRANSPARENT"/>
              <w:bottom w:val="single" w:sz="16" w:space="0" w:color="TRANSPARENT"/>
              <w:end w:val="single" w:space="0" w:color="D3D3D3"/>
            </w:tcBorders>
            <w:shd w:val="clear" w:color="auto" w:fill="585D6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10px"/>
                <w:color w:val="FFFFFF"/>
              </w:rPr>
              <w:t xml:space="default">consciousness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29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3DC5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AF0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3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E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6E0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8D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7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7B4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A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CE8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AC8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9A9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5C5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4E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6F1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7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1B9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0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79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5DB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E2A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C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CE2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5C5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9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00BF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AC86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0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1CC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E2A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8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21C1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9A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1CC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BF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0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D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F4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BF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5B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1E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3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8E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DD4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0C2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7C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1CC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F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D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7EB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5C5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FD0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7B4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9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CED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5C5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8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59CA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7B4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E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21C1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7B4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29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3DC5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1B11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D0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CE2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AF0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1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79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0C2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E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77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3D5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4CE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5C5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F4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EB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E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292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CE8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0C2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1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3B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DD4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6BC4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E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8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1CC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1B9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8766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8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CE2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8C8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FD9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EF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A7D7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3DC5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CAE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6F6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6BC4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1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61CC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EB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9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C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DD4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6BC4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E938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CE8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BD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FD9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EB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A8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3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CED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87B42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8C8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CED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7F9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7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EB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FA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1D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2D68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EA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CED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1B9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3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8C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BF3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FCB6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E2A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8C8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1E4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BF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C3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97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1E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EB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D8C8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1B1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59CA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8D0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E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CED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CFDF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5A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CCB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B7E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BF4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4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A8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EAC6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7DD4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D4E2A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D0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0D5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9BDD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A5C5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  <w:shd w:val="clear" w:color="auto" w:fill="FFBCB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TRANSPARENT"/>
              <w:bottom w:val="single" w:space="0" w:color="TRANSPARENT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wholesom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ource: </w:t>
            </w:r>
            <w:r>
              <w:rPr>
                <w:i/>
                <w:rFonts w:ascii="Calibri" w:hAnsi="Calibri"/>
                <w:sz w:val="20"/>
              </w:rPr>
              <w:t xml:space="preserve">https://github.com/EdwardHill15/The-Vibrational-Min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1T12:02:29Z</dcterms:created>
  <dcterms:modified xsi:type="dcterms:W3CDTF">2023-08-01T1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